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हनद-hindi"/>
      <w:bookmarkEnd w:id="21"/>
      <w:r>
        <w:t xml:space="preserve">हिन्दी / Hindi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9a36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